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614DAC" w14:textId="77777777" w:rsidR="00A135C6" w:rsidRDefault="006119DC" w:rsidP="00801CB4">
      <w:pPr>
        <w:jc w:val="both"/>
        <w:rPr>
          <w:b/>
        </w:rPr>
      </w:pPr>
      <w:r w:rsidRPr="006119DC">
        <w:rPr>
          <w:b/>
        </w:rPr>
        <w:t>Ime Prezime:</w:t>
      </w:r>
    </w:p>
    <w:p w14:paraId="5EEDA6BC" w14:textId="77777777" w:rsidR="001D12E0" w:rsidRPr="006119DC" w:rsidRDefault="001D12E0" w:rsidP="00801CB4">
      <w:pPr>
        <w:jc w:val="both"/>
        <w:rPr>
          <w:b/>
        </w:rPr>
      </w:pPr>
      <w:r>
        <w:rPr>
          <w:b/>
        </w:rPr>
        <w:t>(za polaganje ispita, treba ostvariti barem</w:t>
      </w:r>
      <w:r w:rsidR="00F92C27">
        <w:rPr>
          <w:b/>
        </w:rPr>
        <w:t xml:space="preserve"> po</w:t>
      </w:r>
      <w:r>
        <w:rPr>
          <w:b/>
        </w:rPr>
        <w:t xml:space="preserve"> 2</w:t>
      </w:r>
      <w:r w:rsidR="00F92C27">
        <w:rPr>
          <w:b/>
        </w:rPr>
        <w:t>5</w:t>
      </w:r>
      <w:r>
        <w:rPr>
          <w:b/>
        </w:rPr>
        <w:t xml:space="preserve"> bodova iz prva 3 i zadnja 3 zadatka)</w:t>
      </w:r>
    </w:p>
    <w:p w14:paraId="5E225FD3" w14:textId="77777777" w:rsidR="00A135C6" w:rsidRDefault="00A135C6" w:rsidP="00801CB4">
      <w:pPr>
        <w:pStyle w:val="ListParagraph"/>
        <w:numPr>
          <w:ilvl w:val="0"/>
          <w:numId w:val="2"/>
        </w:numPr>
        <w:jc w:val="both"/>
      </w:pPr>
      <w:r>
        <w:t>Za idući kôd odrediti T(N) i O(N) (</w:t>
      </w:r>
      <w:r w:rsidR="002B44D1">
        <w:t>10</w:t>
      </w:r>
      <w:r>
        <w:t xml:space="preserve"> bodova):</w:t>
      </w:r>
    </w:p>
    <w:p w14:paraId="67C30036" w14:textId="77777777" w:rsidR="00A135C6" w:rsidRDefault="00A135C6" w:rsidP="00A135C6">
      <w:pPr>
        <w:pStyle w:val="ListParagraph"/>
        <w:jc w:val="both"/>
      </w:pPr>
      <w:r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A186724" wp14:editId="4539B0BC">
                <wp:simplePos x="0" y="0"/>
                <wp:positionH relativeFrom="column">
                  <wp:align>center</wp:align>
                </wp:positionH>
                <wp:positionV relativeFrom="paragraph">
                  <wp:posOffset>182880</wp:posOffset>
                </wp:positionV>
                <wp:extent cx="2360930" cy="1404620"/>
                <wp:effectExtent l="0" t="0" r="19685" b="1143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49C24B" w14:textId="77777777" w:rsidR="007211A9" w:rsidRDefault="007211A9" w:rsidP="007211A9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proofErr w:type="spellStart"/>
                            <w:r>
                              <w:rPr>
                                <w:rFonts w:ascii="Courier New" w:hAnsi="Courier New" w:cs="Courier New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</w:rPr>
                              <w:t xml:space="preserve"> f(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</w:rPr>
                              <w:t xml:space="preserve"> *niz,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</w:rPr>
                              <w:t xml:space="preserve"> N) {</w:t>
                            </w:r>
                          </w:p>
                          <w:p w14:paraId="1BAF7178" w14:textId="77777777" w:rsidR="007211A9" w:rsidRDefault="007211A9" w:rsidP="007211A9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</w:t>
                            </w:r>
                            <w:proofErr w:type="spellStart"/>
                            <w:r w:rsidRPr="004600BA">
                              <w:rPr>
                                <w:rFonts w:ascii="Courier New" w:hAnsi="Courier New" w:cs="Courier New"/>
                              </w:rPr>
                              <w:t>int</w:t>
                            </w:r>
                            <w:proofErr w:type="spellEnd"/>
                            <w:r w:rsidRPr="004600BA">
                              <w:rPr>
                                <w:rFonts w:ascii="Courier New" w:hAnsi="Courier New" w:cs="Courier New"/>
                              </w:rPr>
                              <w:t xml:space="preserve"> i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  <w:r w:rsidRPr="004600BA">
                              <w:rPr>
                                <w:rFonts w:ascii="Courier New" w:hAnsi="Courier New" w:cs="Courier New"/>
                              </w:rPr>
                              <w:t>=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 xml:space="preserve"> 0,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</w:rPr>
                              <w:t>sum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</w:rPr>
                              <w:t xml:space="preserve"> = 0</w:t>
                            </w:r>
                            <w:r w:rsidRPr="004600BA">
                              <w:rPr>
                                <w:rFonts w:ascii="Courier New" w:hAnsi="Courier New" w:cs="Courier New"/>
                              </w:rPr>
                              <w:t>;</w:t>
                            </w:r>
                          </w:p>
                          <w:p w14:paraId="34A0C13E" w14:textId="77777777" w:rsidR="007211A9" w:rsidRDefault="007211A9" w:rsidP="007211A9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</w:rPr>
                              <w:t>whil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</w:rPr>
                              <w:t>(i &lt; 100) {</w:t>
                            </w:r>
                          </w:p>
                          <w:p w14:paraId="1622274A" w14:textId="77777777" w:rsidR="007211A9" w:rsidRDefault="007211A9" w:rsidP="007211A9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</w:rPr>
                              <w:t xml:space="preserve"> j = 1;</w:t>
                            </w:r>
                          </w:p>
                          <w:p w14:paraId="374A0B77" w14:textId="77777777" w:rsidR="007211A9" w:rsidRDefault="007211A9" w:rsidP="007211A9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</w:rPr>
                              <w:t>whil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</w:rPr>
                              <w:t xml:space="preserve"> (j &lt; N) {</w:t>
                            </w:r>
                          </w:p>
                          <w:p w14:paraId="2EA695F2" w14:textId="77777777" w:rsidR="007211A9" w:rsidRDefault="007211A9" w:rsidP="007211A9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</w:rPr>
                              <w:t>sum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</w:rPr>
                              <w:t xml:space="preserve"> += niz[j];</w:t>
                            </w:r>
                          </w:p>
                          <w:p w14:paraId="47D323DB" w14:textId="2F45C11D" w:rsidR="007211A9" w:rsidRDefault="007211A9" w:rsidP="007211A9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 j = </w:t>
                            </w:r>
                            <w:r w:rsidR="00CA56BA">
                              <w:rPr>
                                <w:rFonts w:ascii="Courier New" w:hAnsi="Courier New" w:cs="Courier New"/>
                              </w:rPr>
                              <w:t>5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 xml:space="preserve"> * j;</w:t>
                            </w:r>
                          </w:p>
                          <w:p w14:paraId="0A135237" w14:textId="77777777" w:rsidR="007211A9" w:rsidRDefault="007211A9" w:rsidP="007211A9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}</w:t>
                            </w:r>
                          </w:p>
                          <w:p w14:paraId="2245D0AA" w14:textId="77777777" w:rsidR="007211A9" w:rsidRDefault="007211A9" w:rsidP="007211A9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i++;</w:t>
                            </w:r>
                          </w:p>
                          <w:p w14:paraId="6B62C493" w14:textId="77777777" w:rsidR="007211A9" w:rsidRDefault="007211A9" w:rsidP="007211A9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}</w:t>
                            </w:r>
                          </w:p>
                          <w:p w14:paraId="471C2BCB" w14:textId="77777777" w:rsidR="007211A9" w:rsidRDefault="007211A9" w:rsidP="007211A9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</w:rPr>
                              <w:t>return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</w:rPr>
                              <w:t>sum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</w:rPr>
                              <w:t>;</w:t>
                            </w:r>
                          </w:p>
                          <w:p w14:paraId="1EC8F645" w14:textId="77777777" w:rsidR="007211A9" w:rsidRPr="004600BA" w:rsidRDefault="007211A9" w:rsidP="007211A9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>}</w:t>
                            </w:r>
                            <w:r w:rsidRPr="004600BA"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</w:p>
                          <w:p w14:paraId="1E9C81A5" w14:textId="77777777" w:rsidR="00A135C6" w:rsidRPr="004600BA" w:rsidRDefault="00A135C6" w:rsidP="00A135C6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A18672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4.4pt;width:185.9pt;height:110.6pt;z-index:251659264;visibility:visible;mso-wrap-style:square;mso-width-percent:400;mso-height-percent:200;mso-wrap-distance-left:9pt;mso-wrap-distance-top:3.6pt;mso-wrap-distance-right:9pt;mso-wrap-distance-bottom:3.6pt;mso-position-horizontal:center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    <v:textbox style="mso-fit-shape-to-text:t">
                  <w:txbxContent>
                    <w:p w14:paraId="0F49C24B" w14:textId="77777777" w:rsidR="007211A9" w:rsidRDefault="007211A9" w:rsidP="007211A9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proofErr w:type="spellStart"/>
                      <w:r>
                        <w:rPr>
                          <w:rFonts w:ascii="Courier New" w:hAnsi="Courier New" w:cs="Courier New"/>
                        </w:rPr>
                        <w:t>int</w:t>
                      </w:r>
                      <w:proofErr w:type="spellEnd"/>
                      <w:r>
                        <w:rPr>
                          <w:rFonts w:ascii="Courier New" w:hAnsi="Courier New" w:cs="Courier New"/>
                        </w:rPr>
                        <w:t xml:space="preserve"> f(</w:t>
                      </w:r>
                      <w:proofErr w:type="spellStart"/>
                      <w:r>
                        <w:rPr>
                          <w:rFonts w:ascii="Courier New" w:hAnsi="Courier New" w:cs="Courier New"/>
                        </w:rPr>
                        <w:t>int</w:t>
                      </w:r>
                      <w:proofErr w:type="spellEnd"/>
                      <w:r>
                        <w:rPr>
                          <w:rFonts w:ascii="Courier New" w:hAnsi="Courier New" w:cs="Courier New"/>
                        </w:rPr>
                        <w:t xml:space="preserve"> *niz, </w:t>
                      </w:r>
                      <w:proofErr w:type="spellStart"/>
                      <w:r>
                        <w:rPr>
                          <w:rFonts w:ascii="Courier New" w:hAnsi="Courier New" w:cs="Courier New"/>
                        </w:rPr>
                        <w:t>int</w:t>
                      </w:r>
                      <w:proofErr w:type="spellEnd"/>
                      <w:r>
                        <w:rPr>
                          <w:rFonts w:ascii="Courier New" w:hAnsi="Courier New" w:cs="Courier New"/>
                        </w:rPr>
                        <w:t xml:space="preserve"> N) {</w:t>
                      </w:r>
                    </w:p>
                    <w:p w14:paraId="1BAF7178" w14:textId="77777777" w:rsidR="007211A9" w:rsidRDefault="007211A9" w:rsidP="007211A9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</w:t>
                      </w:r>
                      <w:proofErr w:type="spellStart"/>
                      <w:r w:rsidRPr="004600BA">
                        <w:rPr>
                          <w:rFonts w:ascii="Courier New" w:hAnsi="Courier New" w:cs="Courier New"/>
                        </w:rPr>
                        <w:t>int</w:t>
                      </w:r>
                      <w:proofErr w:type="spellEnd"/>
                      <w:r w:rsidRPr="004600BA">
                        <w:rPr>
                          <w:rFonts w:ascii="Courier New" w:hAnsi="Courier New" w:cs="Courier New"/>
                        </w:rPr>
                        <w:t xml:space="preserve"> i</w:t>
                      </w:r>
                      <w:r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r w:rsidRPr="004600BA">
                        <w:rPr>
                          <w:rFonts w:ascii="Courier New" w:hAnsi="Courier New" w:cs="Courier New"/>
                        </w:rPr>
                        <w:t>=</w:t>
                      </w:r>
                      <w:r>
                        <w:rPr>
                          <w:rFonts w:ascii="Courier New" w:hAnsi="Courier New" w:cs="Courier New"/>
                        </w:rPr>
                        <w:t xml:space="preserve"> 0, </w:t>
                      </w:r>
                      <w:proofErr w:type="spellStart"/>
                      <w:r>
                        <w:rPr>
                          <w:rFonts w:ascii="Courier New" w:hAnsi="Courier New" w:cs="Courier New"/>
                        </w:rPr>
                        <w:t>sum</w:t>
                      </w:r>
                      <w:proofErr w:type="spellEnd"/>
                      <w:r>
                        <w:rPr>
                          <w:rFonts w:ascii="Courier New" w:hAnsi="Courier New" w:cs="Courier New"/>
                        </w:rPr>
                        <w:t xml:space="preserve"> = 0</w:t>
                      </w:r>
                      <w:r w:rsidRPr="004600BA">
                        <w:rPr>
                          <w:rFonts w:ascii="Courier New" w:hAnsi="Courier New" w:cs="Courier New"/>
                        </w:rPr>
                        <w:t>;</w:t>
                      </w:r>
                    </w:p>
                    <w:p w14:paraId="34A0C13E" w14:textId="77777777" w:rsidR="007211A9" w:rsidRDefault="007211A9" w:rsidP="007211A9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</w:t>
                      </w:r>
                      <w:proofErr w:type="spellStart"/>
                      <w:r>
                        <w:rPr>
                          <w:rFonts w:ascii="Courier New" w:hAnsi="Courier New" w:cs="Courier New"/>
                        </w:rPr>
                        <w:t>while</w:t>
                      </w:r>
                      <w:proofErr w:type="spellEnd"/>
                      <w:r>
                        <w:rPr>
                          <w:rFonts w:ascii="Courier New" w:hAnsi="Courier New" w:cs="Courier New"/>
                        </w:rPr>
                        <w:t>(i &lt; 100) {</w:t>
                      </w:r>
                    </w:p>
                    <w:p w14:paraId="1622274A" w14:textId="77777777" w:rsidR="007211A9" w:rsidRDefault="007211A9" w:rsidP="007211A9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</w:t>
                      </w:r>
                      <w:proofErr w:type="spellStart"/>
                      <w:r>
                        <w:rPr>
                          <w:rFonts w:ascii="Courier New" w:hAnsi="Courier New" w:cs="Courier New"/>
                        </w:rPr>
                        <w:t>int</w:t>
                      </w:r>
                      <w:proofErr w:type="spellEnd"/>
                      <w:r>
                        <w:rPr>
                          <w:rFonts w:ascii="Courier New" w:hAnsi="Courier New" w:cs="Courier New"/>
                        </w:rPr>
                        <w:t xml:space="preserve"> j = 1;</w:t>
                      </w:r>
                    </w:p>
                    <w:p w14:paraId="374A0B77" w14:textId="77777777" w:rsidR="007211A9" w:rsidRDefault="007211A9" w:rsidP="007211A9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</w:t>
                      </w:r>
                      <w:proofErr w:type="spellStart"/>
                      <w:r>
                        <w:rPr>
                          <w:rFonts w:ascii="Courier New" w:hAnsi="Courier New" w:cs="Courier New"/>
                        </w:rPr>
                        <w:t>while</w:t>
                      </w:r>
                      <w:proofErr w:type="spellEnd"/>
                      <w:r>
                        <w:rPr>
                          <w:rFonts w:ascii="Courier New" w:hAnsi="Courier New" w:cs="Courier New"/>
                        </w:rPr>
                        <w:t xml:space="preserve"> (j &lt; N) {</w:t>
                      </w:r>
                    </w:p>
                    <w:p w14:paraId="2EA695F2" w14:textId="77777777" w:rsidR="007211A9" w:rsidRDefault="007211A9" w:rsidP="007211A9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  </w:t>
                      </w:r>
                      <w:proofErr w:type="spellStart"/>
                      <w:r>
                        <w:rPr>
                          <w:rFonts w:ascii="Courier New" w:hAnsi="Courier New" w:cs="Courier New"/>
                        </w:rPr>
                        <w:t>sum</w:t>
                      </w:r>
                      <w:proofErr w:type="spellEnd"/>
                      <w:r>
                        <w:rPr>
                          <w:rFonts w:ascii="Courier New" w:hAnsi="Courier New" w:cs="Courier New"/>
                        </w:rPr>
                        <w:t xml:space="preserve"> += niz[j];</w:t>
                      </w:r>
                    </w:p>
                    <w:p w14:paraId="47D323DB" w14:textId="2F45C11D" w:rsidR="007211A9" w:rsidRDefault="007211A9" w:rsidP="007211A9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  j = </w:t>
                      </w:r>
                      <w:r w:rsidR="00CA56BA">
                        <w:rPr>
                          <w:rFonts w:ascii="Courier New" w:hAnsi="Courier New" w:cs="Courier New"/>
                        </w:rPr>
                        <w:t>5</w:t>
                      </w:r>
                      <w:r>
                        <w:rPr>
                          <w:rFonts w:ascii="Courier New" w:hAnsi="Courier New" w:cs="Courier New"/>
                        </w:rPr>
                        <w:t xml:space="preserve"> * j;</w:t>
                      </w:r>
                    </w:p>
                    <w:p w14:paraId="0A135237" w14:textId="77777777" w:rsidR="007211A9" w:rsidRDefault="007211A9" w:rsidP="007211A9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}</w:t>
                      </w:r>
                    </w:p>
                    <w:p w14:paraId="2245D0AA" w14:textId="77777777" w:rsidR="007211A9" w:rsidRDefault="007211A9" w:rsidP="007211A9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i++;</w:t>
                      </w:r>
                    </w:p>
                    <w:p w14:paraId="6B62C493" w14:textId="77777777" w:rsidR="007211A9" w:rsidRDefault="007211A9" w:rsidP="007211A9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}</w:t>
                      </w:r>
                    </w:p>
                    <w:p w14:paraId="471C2BCB" w14:textId="77777777" w:rsidR="007211A9" w:rsidRDefault="007211A9" w:rsidP="007211A9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</w:t>
                      </w:r>
                      <w:proofErr w:type="spellStart"/>
                      <w:r>
                        <w:rPr>
                          <w:rFonts w:ascii="Courier New" w:hAnsi="Courier New" w:cs="Courier New"/>
                        </w:rPr>
                        <w:t>return</w:t>
                      </w:r>
                      <w:proofErr w:type="spellEnd"/>
                      <w:r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</w:rPr>
                        <w:t>sum</w:t>
                      </w:r>
                      <w:proofErr w:type="spellEnd"/>
                      <w:r>
                        <w:rPr>
                          <w:rFonts w:ascii="Courier New" w:hAnsi="Courier New" w:cs="Courier New"/>
                        </w:rPr>
                        <w:t>;</w:t>
                      </w:r>
                    </w:p>
                    <w:p w14:paraId="1EC8F645" w14:textId="77777777" w:rsidR="007211A9" w:rsidRPr="004600BA" w:rsidRDefault="007211A9" w:rsidP="007211A9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>}</w:t>
                      </w:r>
                      <w:r w:rsidRPr="004600BA">
                        <w:rPr>
                          <w:rFonts w:ascii="Courier New" w:hAnsi="Courier New" w:cs="Courier New"/>
                        </w:rPr>
                        <w:t xml:space="preserve"> </w:t>
                      </w:r>
                    </w:p>
                    <w:p w14:paraId="1E9C81A5" w14:textId="77777777" w:rsidR="00A135C6" w:rsidRPr="004600BA" w:rsidRDefault="00A135C6" w:rsidP="00A135C6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3EEBFA4C" w14:textId="77777777" w:rsidR="006E2776" w:rsidRDefault="006E2776" w:rsidP="006E2776">
      <w:pPr>
        <w:pStyle w:val="ListParagraph"/>
        <w:jc w:val="both"/>
      </w:pPr>
    </w:p>
    <w:p w14:paraId="7DEE17E9" w14:textId="77777777" w:rsidR="006E2776" w:rsidRDefault="006E2776" w:rsidP="006E2776">
      <w:pPr>
        <w:pStyle w:val="ListParagraph"/>
        <w:jc w:val="both"/>
      </w:pPr>
    </w:p>
    <w:p w14:paraId="321851D6" w14:textId="77777777" w:rsidR="006E2776" w:rsidRDefault="006E2776" w:rsidP="006E2776">
      <w:pPr>
        <w:pStyle w:val="ListParagraph"/>
        <w:jc w:val="both"/>
      </w:pPr>
    </w:p>
    <w:p w14:paraId="6A0852E2" w14:textId="77777777" w:rsidR="006E2776" w:rsidRDefault="006E2776" w:rsidP="006E2776">
      <w:pPr>
        <w:pStyle w:val="ListParagraph"/>
        <w:jc w:val="both"/>
      </w:pPr>
    </w:p>
    <w:p w14:paraId="5C60A7A1" w14:textId="77777777" w:rsidR="006E2776" w:rsidRDefault="006E2776" w:rsidP="006E2776">
      <w:pPr>
        <w:pStyle w:val="ListParagraph"/>
        <w:jc w:val="both"/>
      </w:pPr>
    </w:p>
    <w:p w14:paraId="030BAB2D" w14:textId="77777777" w:rsidR="006E2776" w:rsidRDefault="006E2776" w:rsidP="006E2776">
      <w:pPr>
        <w:pStyle w:val="ListParagraph"/>
        <w:jc w:val="both"/>
      </w:pPr>
    </w:p>
    <w:p w14:paraId="71B28F19" w14:textId="77777777" w:rsidR="006E2776" w:rsidRDefault="006E2776" w:rsidP="006E2776">
      <w:pPr>
        <w:pStyle w:val="ListParagraph"/>
        <w:jc w:val="both"/>
      </w:pPr>
    </w:p>
    <w:p w14:paraId="6A28A34C" w14:textId="77777777" w:rsidR="006E2776" w:rsidRDefault="006E2776" w:rsidP="006E2776">
      <w:pPr>
        <w:pStyle w:val="ListParagraph"/>
        <w:jc w:val="both"/>
      </w:pPr>
    </w:p>
    <w:p w14:paraId="340D9D10" w14:textId="77777777" w:rsidR="006E2776" w:rsidRDefault="006E2776" w:rsidP="006E2776">
      <w:pPr>
        <w:pStyle w:val="ListParagraph"/>
        <w:jc w:val="both"/>
      </w:pPr>
    </w:p>
    <w:p w14:paraId="094F2B5C" w14:textId="77777777" w:rsidR="006E2776" w:rsidRDefault="006E2776" w:rsidP="006E2776">
      <w:pPr>
        <w:pStyle w:val="ListParagraph"/>
      </w:pPr>
    </w:p>
    <w:p w14:paraId="3D3F12E8" w14:textId="77777777" w:rsidR="00116691" w:rsidRDefault="00116691">
      <w:r>
        <w:br w:type="page"/>
      </w:r>
    </w:p>
    <w:p w14:paraId="37C527BF" w14:textId="05F86ED9" w:rsidR="00164649" w:rsidRDefault="00EF7B0F" w:rsidP="00801CB4">
      <w:pPr>
        <w:pStyle w:val="ListParagraph"/>
        <w:numPr>
          <w:ilvl w:val="0"/>
          <w:numId w:val="2"/>
        </w:numPr>
        <w:jc w:val="both"/>
      </w:pPr>
      <w:r>
        <w:lastRenderedPageBreak/>
        <w:t xml:space="preserve">Napisati funkciju koja prima vezanu listu (svaki element sadrži broj) i jedan dodatni broj. Funkcija vraća pokazivač na </w:t>
      </w:r>
      <w:r w:rsidR="00CA56BA">
        <w:t>prvi</w:t>
      </w:r>
      <w:r>
        <w:t xml:space="preserve"> element u listi koji je veći od dodatnog broja ili NULL ako takav broj ne postoji u listi.</w:t>
      </w:r>
      <w:r w:rsidR="00E5074F">
        <w:t xml:space="preserve"> </w:t>
      </w:r>
      <w:r w:rsidR="00164649">
        <w:t>(</w:t>
      </w:r>
      <w:r w:rsidR="00CA56BA">
        <w:t>15</w:t>
      </w:r>
      <w:r w:rsidR="00164649">
        <w:t xml:space="preserve"> bodova)</w:t>
      </w:r>
    </w:p>
    <w:p w14:paraId="21929F95" w14:textId="77777777" w:rsidR="006E2776" w:rsidRDefault="006E2776">
      <w:r>
        <w:br w:type="page"/>
      </w:r>
    </w:p>
    <w:p w14:paraId="1100DEC3" w14:textId="614E03CE" w:rsidR="001A589F" w:rsidRDefault="00EF7B0F" w:rsidP="00164649">
      <w:pPr>
        <w:pStyle w:val="ListParagraph"/>
        <w:numPr>
          <w:ilvl w:val="0"/>
          <w:numId w:val="2"/>
        </w:numPr>
        <w:jc w:val="both"/>
      </w:pPr>
      <w:r>
        <w:lastRenderedPageBreak/>
        <w:t xml:space="preserve">Napisati funkciju koja prima jednostruko vezanu listu (svaki element sadrži broj). Funkcija će između </w:t>
      </w:r>
      <w:r w:rsidR="00CA56BA">
        <w:t>prva</w:t>
      </w:r>
      <w:r>
        <w:t xml:space="preserve"> dva negativna susjedna broja dodati novi element sa brojem 0</w:t>
      </w:r>
      <w:r w:rsidR="00B96385">
        <w:t>.</w:t>
      </w:r>
      <w:r w:rsidR="00922197">
        <w:t xml:space="preserve"> </w:t>
      </w:r>
      <w:r w:rsidR="001A589F">
        <w:t>(</w:t>
      </w:r>
      <w:r w:rsidR="0048259F">
        <w:t>2</w:t>
      </w:r>
      <w:r w:rsidR="00CA56BA">
        <w:t>5</w:t>
      </w:r>
      <w:r w:rsidR="001A589F">
        <w:t xml:space="preserve"> bodova)</w:t>
      </w:r>
    </w:p>
    <w:p w14:paraId="696EAB31" w14:textId="77777777" w:rsidR="006C1902" w:rsidRDefault="006C1902" w:rsidP="006C1902">
      <w:pPr>
        <w:pStyle w:val="ListParagraph"/>
        <w:jc w:val="both"/>
      </w:pPr>
    </w:p>
    <w:p w14:paraId="55AA5429" w14:textId="77777777" w:rsidR="006E2776" w:rsidRDefault="006E2776" w:rsidP="006C1902">
      <w:pPr>
        <w:pStyle w:val="ListParagraph"/>
        <w:jc w:val="both"/>
      </w:pPr>
    </w:p>
    <w:p w14:paraId="026B8F2D" w14:textId="77777777" w:rsidR="006E2776" w:rsidRDefault="006E2776" w:rsidP="006C1902">
      <w:pPr>
        <w:pStyle w:val="ListParagraph"/>
        <w:jc w:val="both"/>
      </w:pPr>
    </w:p>
    <w:p w14:paraId="7360627F" w14:textId="77777777" w:rsidR="006E2776" w:rsidRDefault="006E2776" w:rsidP="006C1902">
      <w:pPr>
        <w:pStyle w:val="ListParagraph"/>
        <w:jc w:val="both"/>
      </w:pPr>
    </w:p>
    <w:p w14:paraId="53AFA856" w14:textId="77777777" w:rsidR="006E2776" w:rsidRDefault="006E2776" w:rsidP="006C1902">
      <w:pPr>
        <w:pStyle w:val="ListParagraph"/>
        <w:jc w:val="both"/>
      </w:pPr>
    </w:p>
    <w:p w14:paraId="14D9C1F0" w14:textId="77777777" w:rsidR="006E2776" w:rsidRDefault="006E2776" w:rsidP="006C1902">
      <w:pPr>
        <w:pStyle w:val="ListParagraph"/>
        <w:jc w:val="both"/>
      </w:pPr>
    </w:p>
    <w:p w14:paraId="00F1CDBD" w14:textId="77777777" w:rsidR="006E2776" w:rsidRDefault="006E2776" w:rsidP="006C1902">
      <w:pPr>
        <w:pStyle w:val="ListParagraph"/>
        <w:jc w:val="both"/>
      </w:pPr>
    </w:p>
    <w:p w14:paraId="576E6BF4" w14:textId="77777777" w:rsidR="006E2776" w:rsidRDefault="006E2776" w:rsidP="006C1902">
      <w:pPr>
        <w:pStyle w:val="ListParagraph"/>
        <w:jc w:val="both"/>
      </w:pPr>
    </w:p>
    <w:p w14:paraId="4230547F" w14:textId="77777777" w:rsidR="006E2776" w:rsidRDefault="006E2776" w:rsidP="006C1902">
      <w:pPr>
        <w:pStyle w:val="ListParagraph"/>
        <w:jc w:val="both"/>
      </w:pPr>
    </w:p>
    <w:p w14:paraId="53265DCF" w14:textId="77777777" w:rsidR="006E2776" w:rsidRDefault="006E2776" w:rsidP="006C1902">
      <w:pPr>
        <w:pStyle w:val="ListParagraph"/>
        <w:jc w:val="both"/>
      </w:pPr>
    </w:p>
    <w:p w14:paraId="01E9A798" w14:textId="77777777" w:rsidR="006E2776" w:rsidRDefault="006E2776" w:rsidP="006C1902">
      <w:pPr>
        <w:pStyle w:val="ListParagraph"/>
        <w:jc w:val="both"/>
      </w:pPr>
    </w:p>
    <w:p w14:paraId="7BCF1A14" w14:textId="77777777" w:rsidR="006E2776" w:rsidRDefault="006E2776" w:rsidP="006C1902">
      <w:pPr>
        <w:pStyle w:val="ListParagraph"/>
        <w:jc w:val="both"/>
      </w:pPr>
    </w:p>
    <w:p w14:paraId="53286362" w14:textId="77777777" w:rsidR="006E2776" w:rsidRDefault="006E2776" w:rsidP="006C1902">
      <w:pPr>
        <w:pStyle w:val="ListParagraph"/>
        <w:jc w:val="both"/>
      </w:pPr>
    </w:p>
    <w:p w14:paraId="4F798995" w14:textId="77777777" w:rsidR="006E2776" w:rsidRDefault="006E2776" w:rsidP="006C1902">
      <w:pPr>
        <w:pStyle w:val="ListParagraph"/>
        <w:jc w:val="both"/>
      </w:pPr>
    </w:p>
    <w:p w14:paraId="049FF0F3" w14:textId="77777777" w:rsidR="006E2776" w:rsidRDefault="006E2776" w:rsidP="006C1902">
      <w:pPr>
        <w:pStyle w:val="ListParagraph"/>
        <w:jc w:val="both"/>
      </w:pPr>
    </w:p>
    <w:p w14:paraId="06EB4943" w14:textId="77777777" w:rsidR="00116691" w:rsidRDefault="00116691">
      <w:r>
        <w:br w:type="page"/>
      </w:r>
    </w:p>
    <w:p w14:paraId="0B663E8C" w14:textId="77777777" w:rsidR="00A135C6" w:rsidRDefault="00A135C6" w:rsidP="00164649">
      <w:pPr>
        <w:pStyle w:val="ListParagraph"/>
        <w:numPr>
          <w:ilvl w:val="0"/>
          <w:numId w:val="2"/>
        </w:numPr>
        <w:jc w:val="both"/>
      </w:pPr>
      <w:r>
        <w:lastRenderedPageBreak/>
        <w:t xml:space="preserve">Prikazati </w:t>
      </w:r>
      <w:proofErr w:type="spellStart"/>
      <w:r w:rsidR="00AE05C5">
        <w:t>heapsort</w:t>
      </w:r>
      <w:proofErr w:type="spellEnd"/>
      <w:r w:rsidR="00982140">
        <w:t xml:space="preserve"> </w:t>
      </w:r>
      <w:r w:rsidR="00DC45B5">
        <w:t xml:space="preserve">algoritam </w:t>
      </w:r>
      <w:r>
        <w:t xml:space="preserve">na nizu { </w:t>
      </w:r>
      <w:r w:rsidR="00F331BF">
        <w:t>3</w:t>
      </w:r>
      <w:r w:rsidR="002A5B6B">
        <w:t xml:space="preserve">, </w:t>
      </w:r>
      <w:r w:rsidR="00F331BF">
        <w:t>8</w:t>
      </w:r>
      <w:r w:rsidR="002A5B6B">
        <w:t xml:space="preserve">, </w:t>
      </w:r>
      <w:r w:rsidR="00F331BF">
        <w:t>6</w:t>
      </w:r>
      <w:r w:rsidR="002A5B6B">
        <w:t xml:space="preserve">, </w:t>
      </w:r>
      <w:r w:rsidR="00F331BF">
        <w:t>3</w:t>
      </w:r>
      <w:r w:rsidR="002A5B6B">
        <w:t xml:space="preserve">, </w:t>
      </w:r>
      <w:r w:rsidR="00F331BF">
        <w:t>7</w:t>
      </w:r>
      <w:r w:rsidR="002A5B6B">
        <w:t xml:space="preserve">, </w:t>
      </w:r>
      <w:r w:rsidR="00F331BF">
        <w:t>4</w:t>
      </w:r>
      <w:r w:rsidR="002A5B6B">
        <w:t xml:space="preserve">, </w:t>
      </w:r>
      <w:r w:rsidR="00F331BF">
        <w:t>8</w:t>
      </w:r>
      <w:r w:rsidR="002A5B6B">
        <w:t xml:space="preserve">, </w:t>
      </w:r>
      <w:r w:rsidR="00F331BF">
        <w:t>5</w:t>
      </w:r>
      <w:r w:rsidR="002A5B6B">
        <w:t xml:space="preserve">, </w:t>
      </w:r>
      <w:r w:rsidR="00F331BF">
        <w:t>9</w:t>
      </w:r>
      <w:r w:rsidR="002A5B6B">
        <w:t xml:space="preserve"> </w:t>
      </w:r>
      <w:r w:rsidR="00DC45B5">
        <w:t xml:space="preserve"> }. (</w:t>
      </w:r>
      <w:r>
        <w:t>10 bodova)</w:t>
      </w:r>
    </w:p>
    <w:p w14:paraId="6C7A44F8" w14:textId="77777777" w:rsidR="006C1902" w:rsidRDefault="006C1902" w:rsidP="006C1902">
      <w:pPr>
        <w:pStyle w:val="ListParagraph"/>
        <w:jc w:val="both"/>
      </w:pPr>
    </w:p>
    <w:p w14:paraId="29B4BC35" w14:textId="77777777" w:rsidR="00DC45B5" w:rsidRDefault="00DC45B5">
      <w:r>
        <w:br w:type="page"/>
      </w:r>
    </w:p>
    <w:p w14:paraId="15A4F621" w14:textId="77777777" w:rsidR="00A135C6" w:rsidRDefault="00E36A8D" w:rsidP="001D12E0">
      <w:pPr>
        <w:pStyle w:val="ListParagraph"/>
        <w:numPr>
          <w:ilvl w:val="0"/>
          <w:numId w:val="2"/>
        </w:numPr>
        <w:jc w:val="both"/>
      </w:pPr>
      <w:r>
        <w:lastRenderedPageBreak/>
        <w:t xml:space="preserve">Dodati u binarno stablo pretrage iduće brojeve (po redu, </w:t>
      </w:r>
      <w:r w:rsidR="000E1759">
        <w:t xml:space="preserve">prikazati </w:t>
      </w:r>
      <w:r w:rsidR="00CF2D77">
        <w:t xml:space="preserve">eventualno </w:t>
      </w:r>
      <w:r w:rsidR="000E1759">
        <w:t>balansiranje nakon svakog dodanog elementa</w:t>
      </w:r>
      <w:r>
        <w:t xml:space="preserve">): </w:t>
      </w:r>
      <w:r w:rsidR="00466203">
        <w:t>5</w:t>
      </w:r>
      <w:r w:rsidR="007F4737">
        <w:t xml:space="preserve">, 3, 1, </w:t>
      </w:r>
      <w:r w:rsidR="00466203">
        <w:t>6</w:t>
      </w:r>
      <w:r w:rsidR="007F4737">
        <w:t xml:space="preserve">, </w:t>
      </w:r>
      <w:r w:rsidR="00466203">
        <w:t>9</w:t>
      </w:r>
      <w:r w:rsidR="007F4737">
        <w:t xml:space="preserve">, </w:t>
      </w:r>
      <w:r w:rsidR="00466203">
        <w:t>7</w:t>
      </w:r>
      <w:r w:rsidR="007F4737">
        <w:t xml:space="preserve">, </w:t>
      </w:r>
      <w:r w:rsidR="00466203">
        <w:t>4</w:t>
      </w:r>
      <w:r w:rsidR="007F4737">
        <w:t xml:space="preserve">, </w:t>
      </w:r>
      <w:r w:rsidR="00466203">
        <w:t>2</w:t>
      </w:r>
      <w:r w:rsidR="007F4737">
        <w:t xml:space="preserve">, </w:t>
      </w:r>
      <w:r w:rsidR="00466203">
        <w:t>8</w:t>
      </w:r>
      <w:r>
        <w:t>.</w:t>
      </w:r>
      <w:r w:rsidR="00446B7E">
        <w:t xml:space="preserve"> </w:t>
      </w:r>
      <w:r w:rsidR="00A135C6">
        <w:t xml:space="preserve">Iz </w:t>
      </w:r>
      <w:r w:rsidR="00446B7E">
        <w:t>konačnog</w:t>
      </w:r>
      <w:r w:rsidR="00A135C6">
        <w:t xml:space="preserve"> stabla izbrisati korijen i </w:t>
      </w:r>
      <w:r w:rsidR="006E2776">
        <w:t>prikazati oba moguća stabla.</w:t>
      </w:r>
    </w:p>
    <w:p w14:paraId="7482FE4B" w14:textId="77777777" w:rsidR="006E2776" w:rsidRDefault="006E2776" w:rsidP="00E36A8D">
      <w:pPr>
        <w:pStyle w:val="ListParagraph"/>
        <w:jc w:val="both"/>
      </w:pPr>
      <w:r>
        <w:t xml:space="preserve">(Ukupno </w:t>
      </w:r>
      <w:r w:rsidR="005928A9">
        <w:t>2</w:t>
      </w:r>
      <w:r w:rsidR="00D53488">
        <w:t>0</w:t>
      </w:r>
      <w:r w:rsidR="005928A9">
        <w:t xml:space="preserve"> </w:t>
      </w:r>
      <w:r>
        <w:t>bodova)</w:t>
      </w:r>
    </w:p>
    <w:p w14:paraId="606266D3" w14:textId="77777777" w:rsidR="006E2776" w:rsidRDefault="006E2776">
      <w:r>
        <w:br w:type="page"/>
      </w:r>
    </w:p>
    <w:p w14:paraId="3A0F95ED" w14:textId="77777777" w:rsidR="006E2776" w:rsidRDefault="006E2776" w:rsidP="00E36A8D">
      <w:pPr>
        <w:pStyle w:val="ListParagraph"/>
        <w:jc w:val="both"/>
      </w:pPr>
    </w:p>
    <w:p w14:paraId="02F786CF" w14:textId="77777777" w:rsidR="00EE40BA" w:rsidRDefault="00EE40BA" w:rsidP="001D12E0">
      <w:pPr>
        <w:pStyle w:val="ListParagraph"/>
        <w:numPr>
          <w:ilvl w:val="0"/>
          <w:numId w:val="2"/>
        </w:numPr>
        <w:jc w:val="both"/>
      </w:pPr>
      <w:r>
        <w:t>Za iduć</w:t>
      </w:r>
      <w:r w:rsidR="0017280B">
        <w:t>e</w:t>
      </w:r>
      <w:r>
        <w:t xml:space="preserve"> grafov</w:t>
      </w:r>
      <w:r w:rsidR="001D12E0">
        <w:t>e</w:t>
      </w:r>
      <w:r>
        <w:t xml:space="preserve"> prikazati zadane pretrage:</w:t>
      </w:r>
    </w:p>
    <w:p w14:paraId="6CFB6147" w14:textId="77777777" w:rsidR="00EE40BA" w:rsidRDefault="00795BD3" w:rsidP="001A34AF">
      <w:pPr>
        <w:pStyle w:val="ListParagraph"/>
        <w:jc w:val="center"/>
      </w:pPr>
      <w:r>
        <w:rPr>
          <w:noProof/>
          <w:lang w:val="en-US"/>
        </w:rPr>
        <w:drawing>
          <wp:inline distT="0" distB="0" distL="0" distR="0" wp14:anchorId="513E0246" wp14:editId="52EA196F">
            <wp:extent cx="4210050" cy="259292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4441" cy="259562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2CFD5D6" w14:textId="77777777" w:rsidR="00EE40BA" w:rsidRDefault="00EE40BA" w:rsidP="00EE40BA">
      <w:pPr>
        <w:pStyle w:val="ListParagraph"/>
        <w:jc w:val="center"/>
      </w:pPr>
    </w:p>
    <w:p w14:paraId="7A4B32A7" w14:textId="77777777" w:rsidR="00EE40BA" w:rsidRDefault="00EE40BA" w:rsidP="00EE40BA">
      <w:pPr>
        <w:pStyle w:val="ListParagraph"/>
      </w:pPr>
    </w:p>
    <w:p w14:paraId="31E32E8D" w14:textId="77777777" w:rsidR="00EE40BA" w:rsidRDefault="00EE40BA" w:rsidP="00EE40BA">
      <w:pPr>
        <w:pStyle w:val="ListParagraph"/>
        <w:numPr>
          <w:ilvl w:val="0"/>
          <w:numId w:val="6"/>
        </w:numPr>
      </w:pPr>
      <w:r>
        <w:t xml:space="preserve">Prikazati algoritam pretrage u </w:t>
      </w:r>
      <w:r w:rsidR="00795BD3">
        <w:t>dubinu</w:t>
      </w:r>
      <w:r>
        <w:t xml:space="preserve"> (</w:t>
      </w:r>
      <w:r w:rsidR="00795BD3">
        <w:t>D</w:t>
      </w:r>
      <w:r>
        <w:t xml:space="preserve">FS) od čvora </w:t>
      </w:r>
      <w:r>
        <w:rPr>
          <w:b/>
        </w:rPr>
        <w:t>S</w:t>
      </w:r>
      <w:r w:rsidRPr="00B365EC">
        <w:t xml:space="preserve"> (zanemarujući težine)</w:t>
      </w:r>
      <w:r>
        <w:t>. (</w:t>
      </w:r>
      <w:r w:rsidR="0004603F">
        <w:t>5</w:t>
      </w:r>
      <w:r>
        <w:t xml:space="preserve"> bodova)</w:t>
      </w:r>
    </w:p>
    <w:p w14:paraId="737DA7C5" w14:textId="77777777" w:rsidR="00EE40BA" w:rsidRDefault="00EE40BA" w:rsidP="00EE40BA">
      <w:pPr>
        <w:pStyle w:val="ListParagraph"/>
        <w:jc w:val="both"/>
      </w:pPr>
    </w:p>
    <w:p w14:paraId="369A1486" w14:textId="77777777" w:rsidR="006E2776" w:rsidRDefault="006E2776" w:rsidP="00E36A8D">
      <w:pPr>
        <w:pStyle w:val="ListParagraph"/>
      </w:pPr>
    </w:p>
    <w:p w14:paraId="50121825" w14:textId="77777777" w:rsidR="006E2776" w:rsidRDefault="006E2776" w:rsidP="00F30572"/>
    <w:p w14:paraId="61351782" w14:textId="77777777" w:rsidR="006F270A" w:rsidRDefault="006F270A">
      <w:r>
        <w:br w:type="page"/>
      </w:r>
    </w:p>
    <w:p w14:paraId="4CD3CEC9" w14:textId="77777777" w:rsidR="006F270A" w:rsidRDefault="006F270A"/>
    <w:p w14:paraId="74B0D8D2" w14:textId="77777777" w:rsidR="006E2776" w:rsidRDefault="00795BD3" w:rsidP="006F270A">
      <w:pPr>
        <w:pStyle w:val="ListParagraph"/>
        <w:jc w:val="center"/>
      </w:pPr>
      <w:r>
        <w:rPr>
          <w:noProof/>
          <w:lang w:val="en-US"/>
        </w:rPr>
        <w:drawing>
          <wp:inline distT="0" distB="0" distL="0" distR="0" wp14:anchorId="79DEA7A3" wp14:editId="6DD22321">
            <wp:extent cx="4210050" cy="259292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4441" cy="259562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F7AEE65" w14:textId="77777777" w:rsidR="006F270A" w:rsidRDefault="006F270A" w:rsidP="006F270A">
      <w:pPr>
        <w:pStyle w:val="ListParagraph"/>
        <w:numPr>
          <w:ilvl w:val="0"/>
          <w:numId w:val="6"/>
        </w:numPr>
      </w:pPr>
      <w:r>
        <w:t xml:space="preserve">Prikazati </w:t>
      </w:r>
      <w:r w:rsidR="00497634">
        <w:t>A*</w:t>
      </w:r>
      <w:r>
        <w:t xml:space="preserve"> algoritam od čvora </w:t>
      </w:r>
      <w:r w:rsidRPr="00386298">
        <w:rPr>
          <w:b/>
        </w:rPr>
        <w:t>S</w:t>
      </w:r>
      <w:r w:rsidR="00795BD3" w:rsidRPr="00795BD3">
        <w:t>, do čvora</w:t>
      </w:r>
      <w:r w:rsidR="00795BD3">
        <w:rPr>
          <w:b/>
        </w:rPr>
        <w:t xml:space="preserve"> G</w:t>
      </w:r>
      <w:r w:rsidR="00497634" w:rsidRPr="00497634">
        <w:t>, kao heuristiku uzeti Manhattan udaljenost</w:t>
      </w:r>
      <w:r>
        <w:t>. (1</w:t>
      </w:r>
      <w:r w:rsidR="00D53488">
        <w:t>5</w:t>
      </w:r>
      <w:r>
        <w:t xml:space="preserve"> bodova)</w:t>
      </w:r>
    </w:p>
    <w:sectPr w:rsidR="006F270A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2908D0" w14:textId="77777777" w:rsidR="00951FAD" w:rsidRDefault="00951FAD" w:rsidP="001A589F">
      <w:pPr>
        <w:spacing w:after="0" w:line="240" w:lineRule="auto"/>
      </w:pPr>
      <w:r>
        <w:separator/>
      </w:r>
    </w:p>
  </w:endnote>
  <w:endnote w:type="continuationSeparator" w:id="0">
    <w:p w14:paraId="4A538176" w14:textId="77777777" w:rsidR="00951FAD" w:rsidRDefault="00951FAD" w:rsidP="001A58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565F14" w14:textId="77777777" w:rsidR="00951FAD" w:rsidRDefault="00951FAD" w:rsidP="001A589F">
      <w:pPr>
        <w:spacing w:after="0" w:line="240" w:lineRule="auto"/>
      </w:pPr>
      <w:r>
        <w:separator/>
      </w:r>
    </w:p>
  </w:footnote>
  <w:footnote w:type="continuationSeparator" w:id="0">
    <w:p w14:paraId="6F5819D4" w14:textId="77777777" w:rsidR="00951FAD" w:rsidRDefault="00951FAD" w:rsidP="001A58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E50CB" w14:textId="6158408B" w:rsidR="001A589F" w:rsidRDefault="001A589F">
    <w:pPr>
      <w:pStyle w:val="Header"/>
    </w:pPr>
    <w:r>
      <w:t xml:space="preserve">Strukture podataka i algoritmi – </w:t>
    </w:r>
    <w:r w:rsidR="007F4737">
      <w:t xml:space="preserve">Ispit </w:t>
    </w:r>
    <w:r w:rsidR="00BF2A54">
      <w:t>2</w:t>
    </w:r>
    <w:r w:rsidR="00504276">
      <w:t>3</w:t>
    </w:r>
    <w:r w:rsidR="00801CB4">
      <w:t>.</w:t>
    </w:r>
    <w:r w:rsidR="00504276">
      <w:t>9</w:t>
    </w:r>
    <w:r w:rsidR="00801CB4">
      <w:t>.20</w:t>
    </w:r>
    <w:r w:rsidR="007F4737">
      <w:t>2</w:t>
    </w:r>
    <w:r w:rsidR="00504276">
      <w:t>1</w:t>
    </w:r>
    <w:r w:rsidR="00801CB4">
      <w:t>.</w:t>
    </w:r>
    <w:r w:rsidR="00063E30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F37771"/>
    <w:multiLevelType w:val="hybridMultilevel"/>
    <w:tmpl w:val="4F70107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B1306B"/>
    <w:multiLevelType w:val="hybridMultilevel"/>
    <w:tmpl w:val="C73C0428"/>
    <w:lvl w:ilvl="0" w:tplc="8946BC0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0767F75"/>
    <w:multiLevelType w:val="hybridMultilevel"/>
    <w:tmpl w:val="4CB8AB6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81D5456"/>
    <w:multiLevelType w:val="hybridMultilevel"/>
    <w:tmpl w:val="D782476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2D618A"/>
    <w:multiLevelType w:val="hybridMultilevel"/>
    <w:tmpl w:val="D97A9CD2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C059DC"/>
    <w:multiLevelType w:val="hybridMultilevel"/>
    <w:tmpl w:val="4F70107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3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3NDcyMDAxNjQ3NzVW0lEKTi0uzszPAykwqgUA7TOcwiwAAAA="/>
  </w:docVars>
  <w:rsids>
    <w:rsidRoot w:val="001A589F"/>
    <w:rsid w:val="00043F1C"/>
    <w:rsid w:val="00045D48"/>
    <w:rsid w:val="0004603F"/>
    <w:rsid w:val="00063E30"/>
    <w:rsid w:val="00074065"/>
    <w:rsid w:val="000E1759"/>
    <w:rsid w:val="0011012C"/>
    <w:rsid w:val="00111D24"/>
    <w:rsid w:val="00116691"/>
    <w:rsid w:val="00164649"/>
    <w:rsid w:val="0017280B"/>
    <w:rsid w:val="00173D61"/>
    <w:rsid w:val="00183FEB"/>
    <w:rsid w:val="001A34AF"/>
    <w:rsid w:val="001A589F"/>
    <w:rsid w:val="001D0BF7"/>
    <w:rsid w:val="001D12E0"/>
    <w:rsid w:val="001E2CD2"/>
    <w:rsid w:val="00234275"/>
    <w:rsid w:val="002A533C"/>
    <w:rsid w:val="002A5B6B"/>
    <w:rsid w:val="002B31FE"/>
    <w:rsid w:val="002B44D1"/>
    <w:rsid w:val="002D386C"/>
    <w:rsid w:val="00327FF5"/>
    <w:rsid w:val="00345828"/>
    <w:rsid w:val="00362E92"/>
    <w:rsid w:val="00370A13"/>
    <w:rsid w:val="00383022"/>
    <w:rsid w:val="00386298"/>
    <w:rsid w:val="003B45A7"/>
    <w:rsid w:val="00433387"/>
    <w:rsid w:val="00446B7E"/>
    <w:rsid w:val="004600BA"/>
    <w:rsid w:val="00466203"/>
    <w:rsid w:val="0048259F"/>
    <w:rsid w:val="00497634"/>
    <w:rsid w:val="00504276"/>
    <w:rsid w:val="005162B2"/>
    <w:rsid w:val="00552EE6"/>
    <w:rsid w:val="005576C0"/>
    <w:rsid w:val="00564084"/>
    <w:rsid w:val="005928A9"/>
    <w:rsid w:val="005948BA"/>
    <w:rsid w:val="006119DC"/>
    <w:rsid w:val="00615A5B"/>
    <w:rsid w:val="006C1902"/>
    <w:rsid w:val="006E2776"/>
    <w:rsid w:val="006F270A"/>
    <w:rsid w:val="007211A9"/>
    <w:rsid w:val="00722237"/>
    <w:rsid w:val="00740F52"/>
    <w:rsid w:val="00760CC4"/>
    <w:rsid w:val="00795BD3"/>
    <w:rsid w:val="007A16ED"/>
    <w:rsid w:val="007B7779"/>
    <w:rsid w:val="007F4737"/>
    <w:rsid w:val="00801CB4"/>
    <w:rsid w:val="00802E05"/>
    <w:rsid w:val="00832666"/>
    <w:rsid w:val="00875393"/>
    <w:rsid w:val="00890635"/>
    <w:rsid w:val="008B78F7"/>
    <w:rsid w:val="008D6596"/>
    <w:rsid w:val="00922197"/>
    <w:rsid w:val="00923066"/>
    <w:rsid w:val="00951FAD"/>
    <w:rsid w:val="00982140"/>
    <w:rsid w:val="009D3E12"/>
    <w:rsid w:val="00A062B7"/>
    <w:rsid w:val="00A135C6"/>
    <w:rsid w:val="00A6745D"/>
    <w:rsid w:val="00A827A8"/>
    <w:rsid w:val="00AA39D2"/>
    <w:rsid w:val="00AE05C5"/>
    <w:rsid w:val="00AE4547"/>
    <w:rsid w:val="00AF4ADF"/>
    <w:rsid w:val="00B31755"/>
    <w:rsid w:val="00B83F1A"/>
    <w:rsid w:val="00B96385"/>
    <w:rsid w:val="00BF2A54"/>
    <w:rsid w:val="00C12686"/>
    <w:rsid w:val="00C176D8"/>
    <w:rsid w:val="00C452D3"/>
    <w:rsid w:val="00C46B50"/>
    <w:rsid w:val="00C565B9"/>
    <w:rsid w:val="00C87162"/>
    <w:rsid w:val="00CA56BA"/>
    <w:rsid w:val="00CB7442"/>
    <w:rsid w:val="00CF2D77"/>
    <w:rsid w:val="00D011A7"/>
    <w:rsid w:val="00D10141"/>
    <w:rsid w:val="00D11AE3"/>
    <w:rsid w:val="00D3444D"/>
    <w:rsid w:val="00D377EB"/>
    <w:rsid w:val="00D53488"/>
    <w:rsid w:val="00D56025"/>
    <w:rsid w:val="00D57A0B"/>
    <w:rsid w:val="00DC45B5"/>
    <w:rsid w:val="00DF6B7A"/>
    <w:rsid w:val="00E308BE"/>
    <w:rsid w:val="00E36A8D"/>
    <w:rsid w:val="00E5074F"/>
    <w:rsid w:val="00EB058C"/>
    <w:rsid w:val="00EB1715"/>
    <w:rsid w:val="00EE40BA"/>
    <w:rsid w:val="00EF7B0F"/>
    <w:rsid w:val="00F03F57"/>
    <w:rsid w:val="00F30572"/>
    <w:rsid w:val="00F331BF"/>
    <w:rsid w:val="00F63467"/>
    <w:rsid w:val="00F775E9"/>
    <w:rsid w:val="00F80E1C"/>
    <w:rsid w:val="00F92C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6F69CB"/>
  <w15:docId w15:val="{77A8889A-1DE8-4366-9BB7-99A7D22BFB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A58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589F"/>
  </w:style>
  <w:style w:type="paragraph" w:styleId="Footer">
    <w:name w:val="footer"/>
    <w:basedOn w:val="Normal"/>
    <w:link w:val="FooterChar"/>
    <w:uiPriority w:val="99"/>
    <w:unhideWhenUsed/>
    <w:rsid w:val="001A58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589F"/>
  </w:style>
  <w:style w:type="paragraph" w:styleId="ListParagraph">
    <w:name w:val="List Paragraph"/>
    <w:basedOn w:val="Normal"/>
    <w:uiPriority w:val="34"/>
    <w:qFormat/>
    <w:rsid w:val="001A589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333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338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Toma Rončević</cp:lastModifiedBy>
  <cp:revision>4</cp:revision>
  <cp:lastPrinted>2015-07-07T13:03:00Z</cp:lastPrinted>
  <dcterms:created xsi:type="dcterms:W3CDTF">2021-09-22T15:13:00Z</dcterms:created>
  <dcterms:modified xsi:type="dcterms:W3CDTF">2021-09-22T15:16:00Z</dcterms:modified>
</cp:coreProperties>
</file>